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Pr="000136FD" w:rsidRDefault="0008177B" w:rsidP="000136FD">
      <w:pPr>
        <w:spacing w:line="480" w:lineRule="auto"/>
        <w:jc w:val="center"/>
        <w:rPr>
          <w:rFonts w:ascii="Times New Roman" w:hAnsi="Times New Roman" w:cs="Times New Roman"/>
          <w:sz w:val="24"/>
        </w:rPr>
      </w:pPr>
    </w:p>
    <w:p w:rsidR="002A2ED3" w:rsidRPr="002A2ED3" w:rsidRDefault="002A2ED3" w:rsidP="002A2ED3">
      <w:pPr>
        <w:autoSpaceDE w:val="0"/>
        <w:autoSpaceDN w:val="0"/>
        <w:adjustRightInd w:val="0"/>
        <w:spacing w:after="0" w:line="240" w:lineRule="auto"/>
        <w:rPr>
          <w:rFonts w:ascii="Times New Roman" w:hAnsi="Times New Roman" w:cs="Times New Roman"/>
          <w:color w:val="000000"/>
          <w:sz w:val="24"/>
          <w:szCs w:val="24"/>
        </w:rPr>
      </w:pPr>
    </w:p>
    <w:p w:rsidR="00512CA8" w:rsidRPr="00512CA8" w:rsidRDefault="00512CA8" w:rsidP="00512CA8">
      <w:pPr>
        <w:jc w:val="center"/>
        <w:rPr>
          <w:rFonts w:ascii="Times New Roman" w:hAnsi="Times New Roman" w:cs="Times New Roman"/>
          <w:sz w:val="24"/>
        </w:rPr>
      </w:pPr>
      <w:r w:rsidRPr="00512CA8">
        <w:rPr>
          <w:rFonts w:ascii="Times New Roman" w:hAnsi="Times New Roman" w:cs="Times New Roman"/>
          <w:sz w:val="24"/>
        </w:rPr>
        <w:t>Christian Worldview</w:t>
      </w:r>
    </w:p>
    <w:p w:rsidR="0008177B" w:rsidRDefault="0008177B" w:rsidP="002A2ED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D64BD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03265B">
      <w:pPr>
        <w:spacing w:after="0" w:line="480" w:lineRule="auto"/>
        <w:jc w:val="center"/>
        <w:rPr>
          <w:rFonts w:ascii="Times New Roman" w:hAnsi="Times New Roman" w:cs="Times New Roman"/>
          <w:sz w:val="24"/>
          <w:szCs w:val="24"/>
        </w:rPr>
      </w:pPr>
    </w:p>
    <w:p w:rsidR="00A106AF" w:rsidRDefault="00A106AF" w:rsidP="0003265B">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57F12" w:rsidRPr="00957F12" w:rsidRDefault="00957F12" w:rsidP="00957F12">
      <w:pPr>
        <w:spacing w:line="480" w:lineRule="auto"/>
        <w:ind w:firstLine="720"/>
        <w:rPr>
          <w:rFonts w:ascii="Times New Roman" w:hAnsi="Times New Roman" w:cs="Times New Roman"/>
          <w:sz w:val="24"/>
        </w:rPr>
      </w:pPr>
      <w:r w:rsidRPr="00957F12">
        <w:rPr>
          <w:rFonts w:ascii="Times New Roman" w:hAnsi="Times New Roman" w:cs="Times New Roman"/>
          <w:sz w:val="24"/>
        </w:rPr>
        <w:lastRenderedPageBreak/>
        <w:t xml:space="preserve">Atheist believe that there is no God in this universe. </w:t>
      </w:r>
      <w:r w:rsidR="00031D38">
        <w:rPr>
          <w:rFonts w:ascii="Times New Roman" w:hAnsi="Times New Roman" w:cs="Times New Roman"/>
          <w:noProof/>
          <w:sz w:val="24"/>
        </w:rPr>
        <w:t>A</w:t>
      </w:r>
      <w:r w:rsidRPr="00031D38">
        <w:rPr>
          <w:rFonts w:ascii="Times New Roman" w:hAnsi="Times New Roman" w:cs="Times New Roman"/>
          <w:noProof/>
          <w:sz w:val="24"/>
        </w:rPr>
        <w:t xml:space="preserve"> universe</w:t>
      </w:r>
      <w:r w:rsidRPr="00957F12">
        <w:rPr>
          <w:rFonts w:ascii="Times New Roman" w:hAnsi="Times New Roman" w:cs="Times New Roman"/>
          <w:sz w:val="24"/>
        </w:rPr>
        <w:t xml:space="preserve"> is only</w:t>
      </w:r>
      <w:r w:rsidR="00061998">
        <w:rPr>
          <w:rFonts w:ascii="Times New Roman" w:hAnsi="Times New Roman" w:cs="Times New Roman"/>
          <w:sz w:val="24"/>
        </w:rPr>
        <w:t xml:space="preserve"> a</w:t>
      </w:r>
      <w:r w:rsidRPr="00957F12">
        <w:rPr>
          <w:rFonts w:ascii="Times New Roman" w:hAnsi="Times New Roman" w:cs="Times New Roman"/>
          <w:sz w:val="24"/>
        </w:rPr>
        <w:t xml:space="preserve"> physical</w:t>
      </w:r>
      <w:r w:rsidR="00061998">
        <w:rPr>
          <w:rFonts w:ascii="Times New Roman" w:hAnsi="Times New Roman" w:cs="Times New Roman"/>
          <w:sz w:val="24"/>
        </w:rPr>
        <w:t xml:space="preserve"> object</w:t>
      </w:r>
      <w:r w:rsidRPr="00957F12">
        <w:rPr>
          <w:rFonts w:ascii="Times New Roman" w:hAnsi="Times New Roman" w:cs="Times New Roman"/>
          <w:sz w:val="24"/>
        </w:rPr>
        <w:t xml:space="preserve"> including matter and energy. Atheist and Christians </w:t>
      </w:r>
      <w:r w:rsidR="000E6347">
        <w:rPr>
          <w:rFonts w:ascii="Times New Roman" w:hAnsi="Times New Roman" w:cs="Times New Roman"/>
          <w:sz w:val="24"/>
        </w:rPr>
        <w:t xml:space="preserve">differ </w:t>
      </w:r>
      <w:r w:rsidRPr="00957F12">
        <w:rPr>
          <w:rFonts w:ascii="Times New Roman" w:hAnsi="Times New Roman" w:cs="Times New Roman"/>
          <w:sz w:val="24"/>
        </w:rPr>
        <w:t xml:space="preserve">with each other on the view of the origin of the universe. Both </w:t>
      </w:r>
      <w:r w:rsidRPr="00957F12">
        <w:rPr>
          <w:rFonts w:ascii="Times New Roman" w:hAnsi="Times New Roman" w:cs="Times New Roman"/>
          <w:noProof/>
          <w:sz w:val="24"/>
        </w:rPr>
        <w:t>believe</w:t>
      </w:r>
      <w:r w:rsidRPr="00957F12">
        <w:rPr>
          <w:rFonts w:ascii="Times New Roman" w:hAnsi="Times New Roman" w:cs="Times New Roman"/>
          <w:sz w:val="24"/>
        </w:rPr>
        <w:t xml:space="preserve"> in the theory of evolution. However, according to Christians, the universe has both physical and spiritual realms created by God. Christians believe that God has a hand in the process of evolution. Whereas, Atheists, on the other hand, disagree with Christians’ point of view as they believe in science. They believe that there is a scientific answer for everything. </w:t>
      </w:r>
    </w:p>
    <w:p w:rsidR="00D1499B" w:rsidRPr="00111E15" w:rsidRDefault="00957F12" w:rsidP="00957F12">
      <w:pPr>
        <w:spacing w:line="480" w:lineRule="auto"/>
        <w:ind w:firstLine="720"/>
        <w:rPr>
          <w:rFonts w:ascii="Times New Roman" w:hAnsi="Times New Roman" w:cs="Times New Roman"/>
          <w:sz w:val="24"/>
        </w:rPr>
      </w:pPr>
      <w:r w:rsidRPr="00957F12">
        <w:rPr>
          <w:rFonts w:ascii="Times New Roman" w:hAnsi="Times New Roman" w:cs="Times New Roman"/>
          <w:sz w:val="24"/>
        </w:rPr>
        <w:t xml:space="preserve">A difference in someone’s belief regarding the origin of the universe might change his/her life. It is notable to mention that there is a profound difference in everybody’s belief about the origin of the universe. Their belief on the derivation of the universe determines whether they admit or refute the presence of God. For instance, Christians believe in God. They admit that God has </w:t>
      </w:r>
      <w:r w:rsidR="000E6347">
        <w:rPr>
          <w:rFonts w:ascii="Times New Roman" w:hAnsi="Times New Roman" w:cs="Times New Roman"/>
          <w:sz w:val="24"/>
        </w:rPr>
        <w:t xml:space="preserve">control </w:t>
      </w:r>
      <w:r w:rsidR="000E6347" w:rsidRPr="00031D38">
        <w:rPr>
          <w:rFonts w:ascii="Times New Roman" w:hAnsi="Times New Roman" w:cs="Times New Roman"/>
          <w:noProof/>
          <w:sz w:val="24"/>
        </w:rPr>
        <w:t>o</w:t>
      </w:r>
      <w:r w:rsidR="00031D38">
        <w:rPr>
          <w:rFonts w:ascii="Times New Roman" w:hAnsi="Times New Roman" w:cs="Times New Roman"/>
          <w:noProof/>
          <w:sz w:val="24"/>
        </w:rPr>
        <w:t>ver</w:t>
      </w:r>
      <w:r w:rsidR="000E6347">
        <w:rPr>
          <w:rFonts w:ascii="Times New Roman" w:hAnsi="Times New Roman" w:cs="Times New Roman"/>
          <w:sz w:val="24"/>
        </w:rPr>
        <w:t xml:space="preserve"> </w:t>
      </w:r>
      <w:r w:rsidRPr="00957F12">
        <w:rPr>
          <w:rFonts w:ascii="Times New Roman" w:hAnsi="Times New Roman" w:cs="Times New Roman"/>
          <w:sz w:val="24"/>
        </w:rPr>
        <w:t xml:space="preserve">human lives and He has the power to control everything. That’s </w:t>
      </w:r>
      <w:r w:rsidRPr="00031D38">
        <w:rPr>
          <w:rFonts w:ascii="Times New Roman" w:hAnsi="Times New Roman" w:cs="Times New Roman"/>
          <w:noProof/>
          <w:sz w:val="24"/>
        </w:rPr>
        <w:t>why</w:t>
      </w:r>
      <w:r w:rsidR="00AB22B9" w:rsidRPr="00031D38">
        <w:rPr>
          <w:rFonts w:ascii="Times New Roman" w:hAnsi="Times New Roman" w:cs="Times New Roman"/>
          <w:noProof/>
          <w:sz w:val="24"/>
        </w:rPr>
        <w:t>,</w:t>
      </w:r>
      <w:r w:rsidRPr="00957F12">
        <w:rPr>
          <w:rFonts w:ascii="Times New Roman" w:hAnsi="Times New Roman" w:cs="Times New Roman"/>
          <w:sz w:val="24"/>
        </w:rPr>
        <w:t xml:space="preserve"> they tend to behave in an ethical manner. However, if they come to know that there is no God and the universe is made up on its own, then it might make them live their life di</w:t>
      </w:r>
      <w:r w:rsidR="00A617A8">
        <w:rPr>
          <w:rFonts w:ascii="Times New Roman" w:hAnsi="Times New Roman" w:cs="Times New Roman"/>
          <w:sz w:val="24"/>
        </w:rPr>
        <w:t>fferently. Their belief on the A</w:t>
      </w:r>
      <w:r w:rsidR="00031D38">
        <w:rPr>
          <w:rFonts w:ascii="Times New Roman" w:hAnsi="Times New Roman" w:cs="Times New Roman"/>
          <w:sz w:val="24"/>
        </w:rPr>
        <w:t xml:space="preserve">lmighty might change, and then </w:t>
      </w:r>
      <w:bookmarkStart w:id="0" w:name="_GoBack"/>
      <w:bookmarkEnd w:id="0"/>
      <w:r w:rsidRPr="00957F12">
        <w:rPr>
          <w:rFonts w:ascii="Times New Roman" w:hAnsi="Times New Roman" w:cs="Times New Roman"/>
          <w:sz w:val="24"/>
        </w:rPr>
        <w:t xml:space="preserve">they will begin to think that the universe </w:t>
      </w:r>
      <w:r w:rsidR="00A617A8">
        <w:rPr>
          <w:rFonts w:ascii="Times New Roman" w:hAnsi="Times New Roman" w:cs="Times New Roman"/>
          <w:sz w:val="24"/>
        </w:rPr>
        <w:t xml:space="preserve">will have </w:t>
      </w:r>
      <w:r w:rsidRPr="00957F12">
        <w:rPr>
          <w:rFonts w:ascii="Times New Roman" w:hAnsi="Times New Roman" w:cs="Times New Roman"/>
          <w:sz w:val="24"/>
        </w:rPr>
        <w:t>no purpose</w:t>
      </w:r>
      <w:r w:rsidR="001D5426">
        <w:rPr>
          <w:rFonts w:ascii="Times New Roman" w:hAnsi="Times New Roman" w:cs="Times New Roman"/>
          <w:sz w:val="24"/>
        </w:rPr>
        <w:t>.</w:t>
      </w:r>
      <w:r w:rsidRPr="00957F12">
        <w:rPr>
          <w:rFonts w:ascii="Times New Roman" w:hAnsi="Times New Roman" w:cs="Times New Roman"/>
          <w:sz w:val="24"/>
        </w:rPr>
        <w:t xml:space="preserve"> People will become fearless as there will be no meaning to life, which might persuade them to do the wrong things. Atheistic Naturalists believe that there is no purpose </w:t>
      </w:r>
      <w:r w:rsidRPr="00957F12">
        <w:rPr>
          <w:rFonts w:ascii="Times New Roman" w:hAnsi="Times New Roman" w:cs="Times New Roman"/>
          <w:noProof/>
          <w:sz w:val="24"/>
        </w:rPr>
        <w:t>of</w:t>
      </w:r>
      <w:r w:rsidRPr="00957F12">
        <w:rPr>
          <w:rFonts w:ascii="Times New Roman" w:hAnsi="Times New Roman" w:cs="Times New Roman"/>
          <w:sz w:val="24"/>
        </w:rPr>
        <w:t xml:space="preserve"> life. According to them, the universe is made up on its own. However, if they come to know that there is a spiritual power behind its making, then they will undoubtedly tend to believe that </w:t>
      </w:r>
      <w:r w:rsidR="00E13207" w:rsidRPr="00957F12">
        <w:rPr>
          <w:rFonts w:ascii="Times New Roman" w:hAnsi="Times New Roman" w:cs="Times New Roman"/>
          <w:sz w:val="24"/>
        </w:rPr>
        <w:t>divine</w:t>
      </w:r>
      <w:r w:rsidRPr="00957F12">
        <w:rPr>
          <w:rFonts w:ascii="Times New Roman" w:hAnsi="Times New Roman" w:cs="Times New Roman"/>
          <w:sz w:val="24"/>
        </w:rPr>
        <w:t xml:space="preserve"> power. Hence, it is safe to say that one’s belief in the origin of the universe makes a distinguishing difference in his/her life.</w:t>
      </w:r>
      <w:r w:rsidR="00E13207">
        <w:rPr>
          <w:rFonts w:ascii="Times New Roman" w:hAnsi="Times New Roman" w:cs="Times New Roman"/>
          <w:sz w:val="24"/>
        </w:rPr>
        <w:t xml:space="preserve"> </w:t>
      </w:r>
    </w:p>
    <w:sectPr w:rsidR="00D1499B" w:rsidRPr="00111E15"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0020" w:rsidRDefault="005E0020" w:rsidP="00267851">
      <w:pPr>
        <w:spacing w:after="0" w:line="240" w:lineRule="auto"/>
      </w:pPr>
      <w:r>
        <w:separator/>
      </w:r>
    </w:p>
  </w:endnote>
  <w:endnote w:type="continuationSeparator" w:id="0">
    <w:p w:rsidR="005E0020" w:rsidRDefault="005E0020"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0020" w:rsidRDefault="005E0020" w:rsidP="00267851">
      <w:pPr>
        <w:spacing w:after="0" w:line="240" w:lineRule="auto"/>
      </w:pPr>
      <w:r>
        <w:separator/>
      </w:r>
    </w:p>
  </w:footnote>
  <w:footnote w:type="continuationSeparator" w:id="0">
    <w:p w:rsidR="005E0020" w:rsidRDefault="005E0020"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2C3" w:rsidRPr="005355AE" w:rsidRDefault="00EB72C3" w:rsidP="005355AE">
    <w:pPr>
      <w:jc w:val="center"/>
      <w:rPr>
        <w:rFonts w:ascii="Times New Roman" w:hAnsi="Times New Roman" w:cs="Times New Roman"/>
        <w:sz w:val="24"/>
      </w:rPr>
    </w:pPr>
    <w:r w:rsidRPr="001A02CC">
      <w:rPr>
        <w:rFonts w:ascii="Times New Roman" w:hAnsi="Times New Roman" w:cs="Times New Roman"/>
        <w:sz w:val="24"/>
        <w:szCs w:val="24"/>
      </w:rPr>
      <w:t xml:space="preserve">Running Head: </w:t>
    </w:r>
    <w:r w:rsidR="005355AE" w:rsidRPr="00512CA8">
      <w:rPr>
        <w:rFonts w:ascii="Times New Roman" w:hAnsi="Times New Roman" w:cs="Times New Roman"/>
        <w:sz w:val="24"/>
      </w:rPr>
      <w:t>CHRISTIAN WORLDVIEW</w:t>
    </w:r>
    <w:r w:rsidR="005355AE">
      <w:rPr>
        <w:rFonts w:ascii="Times New Roman" w:hAnsi="Times New Roman" w:cs="Times New Roman"/>
        <w:sz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5355AE">
          <w:rPr>
            <w:rFonts w:ascii="Times New Roman" w:hAnsi="Times New Roman" w:cs="Times New Roman"/>
            <w:sz w:val="24"/>
            <w:szCs w:val="24"/>
          </w:rPr>
          <w:t xml:space="preserve">                                                       </w:t>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031D38">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EB72C3" w:rsidRPr="001A02CC" w:rsidRDefault="00EB72C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A03" w:rsidRPr="00267851" w:rsidRDefault="00BB6861" w:rsidP="00BB6861">
    <w:pPr>
      <w:tabs>
        <w:tab w:val="left" w:pos="9360"/>
      </w:tabs>
      <w:spacing w:after="0" w:line="480" w:lineRule="auto"/>
      <w:rPr>
        <w:rFonts w:ascii="Times New Roman" w:hAnsi="Times New Roman" w:cs="Times New Roman"/>
        <w:sz w:val="24"/>
        <w:szCs w:val="24"/>
      </w:rPr>
    </w:pPr>
    <w:r>
      <w:rPr>
        <w:rFonts w:ascii="Times New Roman" w:hAnsi="Times New Roman" w:cs="Times New Roman"/>
        <w:sz w:val="24"/>
        <w:szCs w:val="24"/>
      </w:rPr>
      <w:t>CRIMINOLOGY</w:t>
    </w:r>
    <w:r w:rsidR="000D57EA">
      <w:rPr>
        <w:rFonts w:ascii="Times New Roman" w:hAnsi="Times New Roman" w:cs="Times New Roman"/>
        <w:sz w:val="24"/>
        <w:szCs w:val="24"/>
      </w:rPr>
      <w:t xml:space="preserve">     </w:t>
    </w:r>
    <w:r>
      <w:rPr>
        <w:rFonts w:ascii="Times New Roman" w:hAnsi="Times New Roman" w:cs="Times New Roman"/>
        <w:sz w:val="24"/>
        <w:szCs w:val="24"/>
      </w:rPr>
      <w:t xml:space="preserve">                                                                                                                       </w:t>
    </w:r>
    <w:r w:rsidR="000D57EA">
      <w:rPr>
        <w:rFonts w:ascii="Times New Roman" w:hAnsi="Times New Roman" w:cs="Times New Roman"/>
        <w:sz w:val="24"/>
        <w:szCs w:val="24"/>
      </w:rPr>
      <w:t xml:space="preserve"> </w:t>
    </w:r>
    <w:r w:rsidR="000D57EA" w:rsidRPr="00267851">
      <w:rPr>
        <w:rFonts w:ascii="Times New Roman" w:hAnsi="Times New Roman" w:cs="Times New Roman"/>
        <w:sz w:val="24"/>
        <w:szCs w:val="24"/>
      </w:rPr>
      <w:fldChar w:fldCharType="begin"/>
    </w:r>
    <w:r w:rsidR="000D57EA" w:rsidRPr="00267851">
      <w:rPr>
        <w:rFonts w:ascii="Times New Roman" w:hAnsi="Times New Roman" w:cs="Times New Roman"/>
        <w:sz w:val="24"/>
        <w:szCs w:val="24"/>
      </w:rPr>
      <w:instrText xml:space="preserve"> PAGE   \* MERGEFORMAT </w:instrText>
    </w:r>
    <w:r w:rsidR="000D57EA" w:rsidRPr="00267851">
      <w:rPr>
        <w:rFonts w:ascii="Times New Roman" w:hAnsi="Times New Roman" w:cs="Times New Roman"/>
        <w:sz w:val="24"/>
        <w:szCs w:val="24"/>
      </w:rPr>
      <w:fldChar w:fldCharType="separate"/>
    </w:r>
    <w:r w:rsidR="00512CA8">
      <w:rPr>
        <w:rFonts w:ascii="Times New Roman" w:hAnsi="Times New Roman" w:cs="Times New Roman"/>
        <w:noProof/>
        <w:sz w:val="24"/>
        <w:szCs w:val="24"/>
      </w:rPr>
      <w:t>3</w:t>
    </w:r>
    <w:r w:rsidR="000D57EA"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7C7" w:rsidRPr="00081E3B" w:rsidRDefault="005E0020" w:rsidP="00081E3B">
    <w:pPr>
      <w:pStyle w:val="Header"/>
      <w:spacing w:line="480" w:lineRule="auto"/>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5355AE" w:rsidRPr="00512CA8">
          <w:rPr>
            <w:rFonts w:ascii="Times New Roman" w:hAnsi="Times New Roman" w:cs="Times New Roman"/>
            <w:sz w:val="24"/>
          </w:rPr>
          <w:t>CHRISTIAN WORLDVIEW</w:t>
        </w:r>
        <w:r w:rsidR="000D57EA">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5355AE">
          <w:rPr>
            <w:rFonts w:ascii="Times New Roman" w:hAnsi="Times New Roman" w:cs="Times New Roman"/>
            <w:sz w:val="24"/>
            <w:szCs w:val="24"/>
          </w:rPr>
          <w:t xml:space="preserve">                         </w:t>
        </w:r>
        <w:r w:rsidR="000D57EA" w:rsidRPr="008B3B75">
          <w:rPr>
            <w:rFonts w:ascii="Times New Roman" w:hAnsi="Times New Roman" w:cs="Times New Roman"/>
            <w:sz w:val="24"/>
            <w:szCs w:val="24"/>
          </w:rPr>
          <w:fldChar w:fldCharType="begin"/>
        </w:r>
        <w:r w:rsidR="000D57EA" w:rsidRPr="008B3B75">
          <w:rPr>
            <w:rFonts w:ascii="Times New Roman" w:hAnsi="Times New Roman" w:cs="Times New Roman"/>
            <w:sz w:val="24"/>
            <w:szCs w:val="24"/>
          </w:rPr>
          <w:instrText xml:space="preserve"> PAGE   \* MERGEFORMAT </w:instrText>
        </w:r>
        <w:r w:rsidR="000D57EA" w:rsidRPr="008B3B75">
          <w:rPr>
            <w:rFonts w:ascii="Times New Roman" w:hAnsi="Times New Roman" w:cs="Times New Roman"/>
            <w:sz w:val="24"/>
            <w:szCs w:val="24"/>
          </w:rPr>
          <w:fldChar w:fldCharType="separate"/>
        </w:r>
        <w:r w:rsidR="00031D38">
          <w:rPr>
            <w:rFonts w:ascii="Times New Roman" w:hAnsi="Times New Roman" w:cs="Times New Roman"/>
            <w:noProof/>
            <w:sz w:val="24"/>
            <w:szCs w:val="24"/>
          </w:rPr>
          <w:t>2</w:t>
        </w:r>
        <w:r w:rsidR="000D57EA"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5F0F8E"/>
    <w:multiLevelType w:val="hybridMultilevel"/>
    <w:tmpl w:val="86FE3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zA0NjC2MDUAAiUdpeDU4uLM/DyQAotaAP15Hu4sAAAA"/>
  </w:docVars>
  <w:rsids>
    <w:rsidRoot w:val="0008177B"/>
    <w:rsid w:val="00002E60"/>
    <w:rsid w:val="000136FD"/>
    <w:rsid w:val="00024ABE"/>
    <w:rsid w:val="00031D38"/>
    <w:rsid w:val="0003265B"/>
    <w:rsid w:val="00034DA8"/>
    <w:rsid w:val="000457C7"/>
    <w:rsid w:val="00053D3B"/>
    <w:rsid w:val="00055ED6"/>
    <w:rsid w:val="000564FE"/>
    <w:rsid w:val="00061998"/>
    <w:rsid w:val="00063B07"/>
    <w:rsid w:val="00067DE4"/>
    <w:rsid w:val="00072080"/>
    <w:rsid w:val="000728A8"/>
    <w:rsid w:val="000729A8"/>
    <w:rsid w:val="000762D4"/>
    <w:rsid w:val="00080619"/>
    <w:rsid w:val="0008177B"/>
    <w:rsid w:val="00081E3B"/>
    <w:rsid w:val="0008695E"/>
    <w:rsid w:val="000A22B1"/>
    <w:rsid w:val="000A54DC"/>
    <w:rsid w:val="000A7F7D"/>
    <w:rsid w:val="000C2B91"/>
    <w:rsid w:val="000D53DD"/>
    <w:rsid w:val="000D57EA"/>
    <w:rsid w:val="000E6347"/>
    <w:rsid w:val="000F3AA3"/>
    <w:rsid w:val="000F3CB7"/>
    <w:rsid w:val="000F4CE1"/>
    <w:rsid w:val="00105FA0"/>
    <w:rsid w:val="00111E15"/>
    <w:rsid w:val="00115D21"/>
    <w:rsid w:val="00121ED6"/>
    <w:rsid w:val="0012741B"/>
    <w:rsid w:val="00130A33"/>
    <w:rsid w:val="00131B79"/>
    <w:rsid w:val="00136254"/>
    <w:rsid w:val="00141074"/>
    <w:rsid w:val="0014204C"/>
    <w:rsid w:val="00152179"/>
    <w:rsid w:val="00154084"/>
    <w:rsid w:val="001547EF"/>
    <w:rsid w:val="00164EDB"/>
    <w:rsid w:val="0017724E"/>
    <w:rsid w:val="00187608"/>
    <w:rsid w:val="00187C02"/>
    <w:rsid w:val="00190311"/>
    <w:rsid w:val="001A02CC"/>
    <w:rsid w:val="001C07AC"/>
    <w:rsid w:val="001C56C7"/>
    <w:rsid w:val="001D1B5B"/>
    <w:rsid w:val="001D5426"/>
    <w:rsid w:val="001D6C41"/>
    <w:rsid w:val="001D72A8"/>
    <w:rsid w:val="001E1573"/>
    <w:rsid w:val="001E2B6F"/>
    <w:rsid w:val="001F3882"/>
    <w:rsid w:val="001F4EAD"/>
    <w:rsid w:val="001F524D"/>
    <w:rsid w:val="00220F55"/>
    <w:rsid w:val="002338E0"/>
    <w:rsid w:val="00236A32"/>
    <w:rsid w:val="002676C8"/>
    <w:rsid w:val="00267851"/>
    <w:rsid w:val="00272900"/>
    <w:rsid w:val="00275DFB"/>
    <w:rsid w:val="002777E7"/>
    <w:rsid w:val="0028626E"/>
    <w:rsid w:val="002865EB"/>
    <w:rsid w:val="002A2ED3"/>
    <w:rsid w:val="002A6D34"/>
    <w:rsid w:val="002A73CA"/>
    <w:rsid w:val="002B2708"/>
    <w:rsid w:val="002D7299"/>
    <w:rsid w:val="002D7E22"/>
    <w:rsid w:val="002F00FE"/>
    <w:rsid w:val="002F2284"/>
    <w:rsid w:val="002F2DA2"/>
    <w:rsid w:val="00310196"/>
    <w:rsid w:val="0031190B"/>
    <w:rsid w:val="003249C8"/>
    <w:rsid w:val="00327E91"/>
    <w:rsid w:val="0034125C"/>
    <w:rsid w:val="003459AB"/>
    <w:rsid w:val="00352105"/>
    <w:rsid w:val="003546D8"/>
    <w:rsid w:val="00367EBA"/>
    <w:rsid w:val="00372676"/>
    <w:rsid w:val="00390A0C"/>
    <w:rsid w:val="00391298"/>
    <w:rsid w:val="00393E46"/>
    <w:rsid w:val="003A1D64"/>
    <w:rsid w:val="003B40B8"/>
    <w:rsid w:val="003D3809"/>
    <w:rsid w:val="003F6AFF"/>
    <w:rsid w:val="003F6FBA"/>
    <w:rsid w:val="004026A3"/>
    <w:rsid w:val="00424ABA"/>
    <w:rsid w:val="0042691D"/>
    <w:rsid w:val="00434FE3"/>
    <w:rsid w:val="00437A2C"/>
    <w:rsid w:val="00441B52"/>
    <w:rsid w:val="004602A0"/>
    <w:rsid w:val="00471063"/>
    <w:rsid w:val="00473CD9"/>
    <w:rsid w:val="00475917"/>
    <w:rsid w:val="004838E8"/>
    <w:rsid w:val="00490FB8"/>
    <w:rsid w:val="0049223E"/>
    <w:rsid w:val="00495031"/>
    <w:rsid w:val="004A07E8"/>
    <w:rsid w:val="004A4755"/>
    <w:rsid w:val="004A673E"/>
    <w:rsid w:val="004B70A6"/>
    <w:rsid w:val="004C6968"/>
    <w:rsid w:val="00507325"/>
    <w:rsid w:val="005117F2"/>
    <w:rsid w:val="00512CA8"/>
    <w:rsid w:val="005151B5"/>
    <w:rsid w:val="00517391"/>
    <w:rsid w:val="00531824"/>
    <w:rsid w:val="005336E5"/>
    <w:rsid w:val="005355AE"/>
    <w:rsid w:val="005400D3"/>
    <w:rsid w:val="005457A7"/>
    <w:rsid w:val="00550EFD"/>
    <w:rsid w:val="005519C4"/>
    <w:rsid w:val="005562E0"/>
    <w:rsid w:val="005635FE"/>
    <w:rsid w:val="00563EA4"/>
    <w:rsid w:val="00572BC9"/>
    <w:rsid w:val="00591BB3"/>
    <w:rsid w:val="005C20F1"/>
    <w:rsid w:val="005C2EE4"/>
    <w:rsid w:val="005C4778"/>
    <w:rsid w:val="005D7952"/>
    <w:rsid w:val="005E0020"/>
    <w:rsid w:val="005E694F"/>
    <w:rsid w:val="005F56E2"/>
    <w:rsid w:val="006004A8"/>
    <w:rsid w:val="006073EF"/>
    <w:rsid w:val="00612F84"/>
    <w:rsid w:val="00626C7B"/>
    <w:rsid w:val="00631653"/>
    <w:rsid w:val="0063221B"/>
    <w:rsid w:val="006518DF"/>
    <w:rsid w:val="00651B45"/>
    <w:rsid w:val="00654575"/>
    <w:rsid w:val="00672A34"/>
    <w:rsid w:val="00675D10"/>
    <w:rsid w:val="006905EB"/>
    <w:rsid w:val="00690D97"/>
    <w:rsid w:val="00696DC4"/>
    <w:rsid w:val="006A3129"/>
    <w:rsid w:val="006A5AF2"/>
    <w:rsid w:val="006C7098"/>
    <w:rsid w:val="006D0D28"/>
    <w:rsid w:val="006E0ECF"/>
    <w:rsid w:val="006F298B"/>
    <w:rsid w:val="006F3A1D"/>
    <w:rsid w:val="006F682B"/>
    <w:rsid w:val="00701243"/>
    <w:rsid w:val="00702E6C"/>
    <w:rsid w:val="0073720D"/>
    <w:rsid w:val="007448ED"/>
    <w:rsid w:val="00744EA6"/>
    <w:rsid w:val="007467B7"/>
    <w:rsid w:val="00747605"/>
    <w:rsid w:val="00760864"/>
    <w:rsid w:val="00787117"/>
    <w:rsid w:val="0078760B"/>
    <w:rsid w:val="007918D1"/>
    <w:rsid w:val="00792577"/>
    <w:rsid w:val="007930C5"/>
    <w:rsid w:val="00795209"/>
    <w:rsid w:val="007A0E03"/>
    <w:rsid w:val="007A282E"/>
    <w:rsid w:val="007A605B"/>
    <w:rsid w:val="007B620F"/>
    <w:rsid w:val="007C3CD2"/>
    <w:rsid w:val="007C5182"/>
    <w:rsid w:val="007D44EA"/>
    <w:rsid w:val="007D57F1"/>
    <w:rsid w:val="00800E87"/>
    <w:rsid w:val="008069B3"/>
    <w:rsid w:val="008077C3"/>
    <w:rsid w:val="00807E6C"/>
    <w:rsid w:val="008124EA"/>
    <w:rsid w:val="00812925"/>
    <w:rsid w:val="00822303"/>
    <w:rsid w:val="00823DB5"/>
    <w:rsid w:val="0083038D"/>
    <w:rsid w:val="00833630"/>
    <w:rsid w:val="008376BC"/>
    <w:rsid w:val="00837FEE"/>
    <w:rsid w:val="00840DF0"/>
    <w:rsid w:val="008418DA"/>
    <w:rsid w:val="00846B08"/>
    <w:rsid w:val="008724C3"/>
    <w:rsid w:val="00877CA7"/>
    <w:rsid w:val="00885B1B"/>
    <w:rsid w:val="00893DA2"/>
    <w:rsid w:val="008963B9"/>
    <w:rsid w:val="008B10F0"/>
    <w:rsid w:val="008B2345"/>
    <w:rsid w:val="008F09BF"/>
    <w:rsid w:val="008F1112"/>
    <w:rsid w:val="0091397F"/>
    <w:rsid w:val="00923F8F"/>
    <w:rsid w:val="00930C91"/>
    <w:rsid w:val="00933B0E"/>
    <w:rsid w:val="009366E8"/>
    <w:rsid w:val="0094766A"/>
    <w:rsid w:val="009542EE"/>
    <w:rsid w:val="00957F12"/>
    <w:rsid w:val="0096119C"/>
    <w:rsid w:val="0096462F"/>
    <w:rsid w:val="009671BE"/>
    <w:rsid w:val="0096778A"/>
    <w:rsid w:val="0098086F"/>
    <w:rsid w:val="00981358"/>
    <w:rsid w:val="00983864"/>
    <w:rsid w:val="009841E3"/>
    <w:rsid w:val="00985C21"/>
    <w:rsid w:val="009A0F35"/>
    <w:rsid w:val="009B4BBF"/>
    <w:rsid w:val="009B5F08"/>
    <w:rsid w:val="009C4AB8"/>
    <w:rsid w:val="009D54EB"/>
    <w:rsid w:val="009F5C54"/>
    <w:rsid w:val="00A07B04"/>
    <w:rsid w:val="00A106AF"/>
    <w:rsid w:val="00A23B85"/>
    <w:rsid w:val="00A35556"/>
    <w:rsid w:val="00A4374D"/>
    <w:rsid w:val="00A56263"/>
    <w:rsid w:val="00A617A8"/>
    <w:rsid w:val="00A66F6E"/>
    <w:rsid w:val="00A72CB3"/>
    <w:rsid w:val="00A75165"/>
    <w:rsid w:val="00A82A33"/>
    <w:rsid w:val="00A92B8E"/>
    <w:rsid w:val="00AB22B9"/>
    <w:rsid w:val="00AB5471"/>
    <w:rsid w:val="00AB64BB"/>
    <w:rsid w:val="00AF04CB"/>
    <w:rsid w:val="00B036DA"/>
    <w:rsid w:val="00B17E97"/>
    <w:rsid w:val="00B2637F"/>
    <w:rsid w:val="00B31B11"/>
    <w:rsid w:val="00B356B4"/>
    <w:rsid w:val="00B36A8A"/>
    <w:rsid w:val="00B3717F"/>
    <w:rsid w:val="00B405F9"/>
    <w:rsid w:val="00B51AF9"/>
    <w:rsid w:val="00B54720"/>
    <w:rsid w:val="00B628DA"/>
    <w:rsid w:val="00B73412"/>
    <w:rsid w:val="00B80285"/>
    <w:rsid w:val="00B81342"/>
    <w:rsid w:val="00B8231B"/>
    <w:rsid w:val="00B8313E"/>
    <w:rsid w:val="00B84A34"/>
    <w:rsid w:val="00B85552"/>
    <w:rsid w:val="00BA680E"/>
    <w:rsid w:val="00BB0BCA"/>
    <w:rsid w:val="00BB13A4"/>
    <w:rsid w:val="00BB6861"/>
    <w:rsid w:val="00BB6ACD"/>
    <w:rsid w:val="00BD3200"/>
    <w:rsid w:val="00BD7C1E"/>
    <w:rsid w:val="00BE2C2B"/>
    <w:rsid w:val="00BF28DC"/>
    <w:rsid w:val="00C05743"/>
    <w:rsid w:val="00C1119F"/>
    <w:rsid w:val="00C206C9"/>
    <w:rsid w:val="00C5356B"/>
    <w:rsid w:val="00C55C9D"/>
    <w:rsid w:val="00C6257D"/>
    <w:rsid w:val="00C74D28"/>
    <w:rsid w:val="00C75C92"/>
    <w:rsid w:val="00C8083B"/>
    <w:rsid w:val="00C82037"/>
    <w:rsid w:val="00C82761"/>
    <w:rsid w:val="00C86F82"/>
    <w:rsid w:val="00C9773B"/>
    <w:rsid w:val="00CA2688"/>
    <w:rsid w:val="00CA4BF8"/>
    <w:rsid w:val="00CB08E5"/>
    <w:rsid w:val="00CB1223"/>
    <w:rsid w:val="00CC0A9F"/>
    <w:rsid w:val="00CC1CFC"/>
    <w:rsid w:val="00CC7CEB"/>
    <w:rsid w:val="00CD5328"/>
    <w:rsid w:val="00CE22D7"/>
    <w:rsid w:val="00CE5902"/>
    <w:rsid w:val="00CF0A51"/>
    <w:rsid w:val="00D00BCB"/>
    <w:rsid w:val="00D1177F"/>
    <w:rsid w:val="00D1499B"/>
    <w:rsid w:val="00D17718"/>
    <w:rsid w:val="00D215F2"/>
    <w:rsid w:val="00D42B8E"/>
    <w:rsid w:val="00D444B6"/>
    <w:rsid w:val="00D5076D"/>
    <w:rsid w:val="00D50E5F"/>
    <w:rsid w:val="00D5654C"/>
    <w:rsid w:val="00D5661B"/>
    <w:rsid w:val="00D5725A"/>
    <w:rsid w:val="00D64BD1"/>
    <w:rsid w:val="00D76BDB"/>
    <w:rsid w:val="00D80F7D"/>
    <w:rsid w:val="00D847B9"/>
    <w:rsid w:val="00D8731C"/>
    <w:rsid w:val="00D95087"/>
    <w:rsid w:val="00D965C9"/>
    <w:rsid w:val="00DA0E75"/>
    <w:rsid w:val="00DB3C6A"/>
    <w:rsid w:val="00DB73C4"/>
    <w:rsid w:val="00DC2AA5"/>
    <w:rsid w:val="00DE6A1A"/>
    <w:rsid w:val="00E13207"/>
    <w:rsid w:val="00E20255"/>
    <w:rsid w:val="00E24711"/>
    <w:rsid w:val="00E266B9"/>
    <w:rsid w:val="00E26D13"/>
    <w:rsid w:val="00E30A66"/>
    <w:rsid w:val="00E33682"/>
    <w:rsid w:val="00E517C6"/>
    <w:rsid w:val="00E5437E"/>
    <w:rsid w:val="00E56950"/>
    <w:rsid w:val="00E66BE4"/>
    <w:rsid w:val="00E8667D"/>
    <w:rsid w:val="00E90DDB"/>
    <w:rsid w:val="00EB72C3"/>
    <w:rsid w:val="00EC142E"/>
    <w:rsid w:val="00EC545C"/>
    <w:rsid w:val="00ED1C4A"/>
    <w:rsid w:val="00ED63DB"/>
    <w:rsid w:val="00ED7150"/>
    <w:rsid w:val="00EF1641"/>
    <w:rsid w:val="00F11372"/>
    <w:rsid w:val="00F1258F"/>
    <w:rsid w:val="00F127FA"/>
    <w:rsid w:val="00F17CFE"/>
    <w:rsid w:val="00F216E0"/>
    <w:rsid w:val="00F22A21"/>
    <w:rsid w:val="00F3312F"/>
    <w:rsid w:val="00F51172"/>
    <w:rsid w:val="00F53BF8"/>
    <w:rsid w:val="00F53CA0"/>
    <w:rsid w:val="00F7041E"/>
    <w:rsid w:val="00F921D2"/>
    <w:rsid w:val="00F94B9F"/>
    <w:rsid w:val="00F96A1B"/>
    <w:rsid w:val="00FA1422"/>
    <w:rsid w:val="00FA5D83"/>
    <w:rsid w:val="00FA69A3"/>
    <w:rsid w:val="00FD7802"/>
    <w:rsid w:val="00FE6EEE"/>
    <w:rsid w:val="00FF2BD5"/>
    <w:rsid w:val="00FF710B"/>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customStyle="1" w:styleId="Default">
    <w:name w:val="Default"/>
    <w:rsid w:val="00A66F6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31</cp:revision>
  <dcterms:created xsi:type="dcterms:W3CDTF">2019-01-23T06:40:00Z</dcterms:created>
  <dcterms:modified xsi:type="dcterms:W3CDTF">2019-01-23T10:50:00Z</dcterms:modified>
</cp:coreProperties>
</file>